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Uganda</w:t>
      </w:r>
      <w:r>
        <w:t xml:space="preserve"> </w:t>
      </w:r>
      <w:r>
        <w:t xml:space="preserve">Kampala</w:t>
      </w:r>
    </w:p>
    <w:bookmarkStart w:id="20" w:name="X61d1b18436d1bbdf5fdb7329cf3ce383337f4bc"/>
    <w:p>
      <w:pPr>
        <w:pStyle w:val="Heading1"/>
      </w:pPr>
      <w:r>
        <w:t xml:space="preserve">Cover Letter for Physiotherapist Position in Uganda Kampala</w:t>
      </w:r>
    </w:p>
    <w:p>
      <w:pPr>
        <w:pStyle w:val="FirstParagraph"/>
      </w:pPr>
      <w:r>
        <w:t xml:space="preserve">Dear Hiring Manager,</w:t>
      </w:r>
    </w:p>
    <w:p>
      <w:pPr>
        <w:pStyle w:val="BodyText"/>
      </w:pPr>
      <w:r>
        <w:t xml:space="preserve">I am writing to express my sincere interest in the Physiotherapist position at a reputable healthcare institution in Uganda Kampala. As a dedicated and compassionate physiotherapist with over [X years] of experience, I am eager to contribute my expertise, passion for patient care, and commitment to improving mobility and quality of life in this dynamic region. The opportunity to work as a Physiotherapist in Uganda Kampala aligns perfectly with my professional goals and desire to make a meaningful impact in underserved communities.</w:t>
      </w:r>
    </w:p>
    <w:p>
      <w:pPr>
        <w:pStyle w:val="BodyText"/>
      </w:pPr>
      <w:r>
        <w:t xml:space="preserve">Throughout my career, I have developed a strong foundation in assessing, diagnosing, and treating patients with physical injuries, neurological conditions, and chronic pain. My work as a Physiotherapist has been driven by the belief that every individual deserves personalized care that empowers them to regain independence and achieve their fullest potential. Whether working in urban clinics or rural health centers, I have consistently prioritized patient-centered approaches, leveraging evidence-based practices to deliver effective rehabilitation solutions.</w:t>
      </w:r>
    </w:p>
    <w:p>
      <w:pPr>
        <w:pStyle w:val="BodyText"/>
      </w:pPr>
      <w:r>
        <w:t xml:space="preserve">My experience as a Physiotherapist has equipped me with a diverse skill set that includes manual therapy, therapeutic exercise prescription, electrotherapy modalities, and patient education. I am proficient in using modern physiotherapy techniques to address conditions such as musculoskeletal injuries, post-surgical recovery, and neurodevelopmental disorders. Additionally, I have worked closely with multidisciplinary teams to design holistic treatment plans that integrate physiotherapy with other healthcare disciplines. This collaborative approach has enabled me to support patients in achieving long-term wellness and functional independence.</w:t>
      </w:r>
    </w:p>
    <w:p>
      <w:pPr>
        <w:pStyle w:val="BodyText"/>
      </w:pPr>
      <w:r>
        <w:t xml:space="preserve">What sets me apart as a Physiotherapist is my ability to adapt to diverse environments and cultural contexts. Having worked in both developed and resource-limited settings, I understand the importance of flexibility, creativity, and resilience when delivering care. In Uganda Kampala, where access to specialized healthcare services can be challenging, I am committed to bridging this gap by providing high-quality physiotherapy services that are accessible, affordable, and culturally sensitive. My experience in working with local communities has taught me the value of building trust through empathy, clear communication, and a deep respect for cultural traditions.</w:t>
      </w:r>
    </w:p>
    <w:p>
      <w:pPr>
        <w:pStyle w:val="BodyText"/>
      </w:pPr>
      <w:r>
        <w:t xml:space="preserve">Uganda Kampala presents a unique opportunity to contribute to a healthcare system that is growing rapidly but still faces significant challenges in meeting the needs of its population. As a Physiotherapist, I am particularly drawn to the region’s emphasis on community-based care and preventive health initiatives. I am eager to collaborate with local healthcare providers, educators, and policymakers to develop innovative programs that address prevalent health issues such as musculoskeletal disorders, stroke rehabilitation, and sports injuries. My goal is to not only treat patients but also educate them on injury prevention and lifestyle modifications that promote long-term wellness.</w:t>
      </w:r>
    </w:p>
    <w:p>
      <w:pPr>
        <w:pStyle w:val="BodyText"/>
      </w:pPr>
      <w:r>
        <w:t xml:space="preserve">One of my most rewarding experiences as a Physiotherapist was working in a rural clinic where I provided care to patients with limited access to specialized services. This experience reinforced the importance of perseverance and resourcefulness in overcoming healthcare disparities. In Uganda Kampala, I am confident that my skills and dedication will enable me to make a tangible difference in the lives of individuals and families who rely on physiotherapy for their recovery and mobility. I am also excited about the prospect of learning from local practitioners, sharing knowledge, and contributing to the advancement of physiotherapy practices in the region.</w:t>
      </w:r>
    </w:p>
    <w:p>
      <w:pPr>
        <w:pStyle w:val="BodyText"/>
      </w:pPr>
      <w:r>
        <w:t xml:space="preserve">My academic background includes [insert relevant qualifications, e.g., a Bachelor’s/Master’s degree in Physiotherapy from a recognized institution], complemented by ongoing professional development through workshops and certifications in areas such as [mention specific skills, e.g., manual therapy, pediatric physiotherapy, or sports rehabilitation]. I am also certified in first aid and emergency care, which allows me to respond effectively to urgent patient needs. These qualifications, combined with my hands-on experience, have prepared me to excel in the demanding yet rewarding role of a Physiotherapist in Uganda Kampala.</w:t>
      </w:r>
    </w:p>
    <w:p>
      <w:pPr>
        <w:pStyle w:val="BodyText"/>
      </w:pPr>
      <w:r>
        <w:t xml:space="preserve">What truly motivates me as a Physiotherapist is the ability to restore hope and functionality for patients who are facing physical challenges. I take pride in building strong rapport with my clients, listening to their concerns, and tailoring treatment plans that align with their goals. Whether it’s helping a child learn to walk again or assisting an elderly patient regain strength after surgery, each success story reinforces my passion for this profession. In Uganda Kampala, I am eager to contribute to a healthcare ecosystem where such stories of recovery and resilience can be shared widely.</w:t>
      </w:r>
    </w:p>
    <w:p>
      <w:pPr>
        <w:pStyle w:val="BodyText"/>
      </w:pPr>
      <w:r>
        <w:t xml:space="preserve">In conclusion, I am enthusiastic about the opportunity to join your team as a Physiotherapist in Uganda Kampala. My experience, skills, and unwavering commitment to patient care make me an ideal candidate for this role. I am confident that my contributions will enhance the quality of services provided by your institution and positively impact the lives of countless individuals in the region. Thank you for considering my application. I look forward to the possibility of discussing how I can contribute to your mission of delivering exceptional physiotherapy care in Uganda Kampala.</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Uganda Kampala</dc:title>
  <dc:creator/>
  <cp:keywords/>
  <dcterms:created xsi:type="dcterms:W3CDTF">2026-07-23T06:27:27Z</dcterms:created>
  <dcterms:modified xsi:type="dcterms:W3CDTF">2026-07-23T06:27:27Z</dcterms:modified>
</cp:coreProperties>
</file>

<file path=docProps/custom.xml><?xml version="1.0" encoding="utf-8"?>
<Properties xmlns="http://schemas.openxmlformats.org/officeDocument/2006/custom-properties" xmlns:vt="http://schemas.openxmlformats.org/officeDocument/2006/docPropsVTypes"/>
</file>